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EA23C" w14:textId="77777777" w:rsidR="00C8690F" w:rsidRDefault="00C8690F" w:rsidP="00C8690F">
      <w:r>
        <w:t>1. Please verify (Is it correct information?):</w:t>
      </w:r>
    </w:p>
    <w:p w14:paraId="4D529CBB" w14:textId="77777777" w:rsidR="00C8690F" w:rsidRDefault="00C8690F" w:rsidP="00C8690F">
      <w:r>
        <w:t>• Company Name: T.O Group Co., Ltd</w:t>
      </w:r>
    </w:p>
    <w:p w14:paraId="75538FF7" w14:textId="77777777" w:rsidR="00C8690F" w:rsidRDefault="00C8690F" w:rsidP="00C8690F">
      <w:r>
        <w:t>• Company Address: #70-72, Street Spean Inthanou, Sangkat Tonle Bassac, Khan</w:t>
      </w:r>
    </w:p>
    <w:p w14:paraId="21C6F55D" w14:textId="77777777" w:rsidR="00C8690F" w:rsidRDefault="00C8690F" w:rsidP="00C8690F">
      <w:r>
        <w:t xml:space="preserve">               Chamka Morn, Phnom Penh, Cambodia.</w:t>
      </w:r>
    </w:p>
    <w:p w14:paraId="68BFA35C" w14:textId="77777777" w:rsidR="00C8690F" w:rsidRDefault="00C8690F" w:rsidP="00C8690F">
      <w:r>
        <w:t>2. Number of interns (s): 2Positions</w:t>
      </w:r>
    </w:p>
    <w:p w14:paraId="1AEAF191" w14:textId="2F135715" w:rsidR="00C8690F" w:rsidRDefault="00C8690F" w:rsidP="00C8690F">
      <w:r>
        <w:t xml:space="preserve">• </w:t>
      </w:r>
      <w:r w:rsidRPr="00827802">
        <w:rPr>
          <w:highlight w:val="yellow"/>
        </w:rPr>
        <w:t xml:space="preserve">SNA: </w:t>
      </w:r>
      <w:r w:rsidR="00827802" w:rsidRPr="00827802">
        <w:rPr>
          <w:highlight w:val="yellow"/>
        </w:rPr>
        <w:t xml:space="preserve">2 </w:t>
      </w:r>
      <w:r w:rsidRPr="00827802">
        <w:rPr>
          <w:highlight w:val="yellow"/>
        </w:rPr>
        <w:t>(what Position/title?)</w:t>
      </w:r>
      <w:r w:rsidR="00827802">
        <w:t>:</w:t>
      </w:r>
      <w:r w:rsidR="00827802" w:rsidRPr="00827802">
        <w:rPr>
          <w:rFonts w:ascii="Arial" w:hAnsi="Arial" w:cs="Arial"/>
          <w:color w:val="222222"/>
          <w:highlight w:val="yellow"/>
          <w:shd w:val="clear" w:color="auto" w:fill="FFFFFF"/>
        </w:rPr>
        <w:t>Sales Level mostly focus on Cloud and Android POS Devices</w:t>
      </w:r>
    </w:p>
    <w:p w14:paraId="424205CB" w14:textId="77777777" w:rsidR="00C8690F" w:rsidRDefault="00C8690F" w:rsidP="00C8690F">
      <w:r>
        <w:t>• WEP:……   (what position/title?)</w:t>
      </w:r>
    </w:p>
    <w:p w14:paraId="79E50679" w14:textId="77777777" w:rsidR="00C8690F" w:rsidRDefault="00C8690F" w:rsidP="00C8690F">
      <w:r>
        <w:t xml:space="preserve"> </w:t>
      </w:r>
    </w:p>
    <w:p w14:paraId="623645F8" w14:textId="77777777" w:rsidR="00C8690F" w:rsidRDefault="00C8690F" w:rsidP="00C8690F">
      <w:r>
        <w:t>3. Language (What programing language does the company use?)</w:t>
      </w:r>
    </w:p>
    <w:p w14:paraId="5727183B" w14:textId="77777777" w:rsidR="00C8690F" w:rsidRDefault="00C8690F" w:rsidP="00C8690F">
      <w:r>
        <w:t>Khmer and English</w:t>
      </w:r>
    </w:p>
    <w:p w14:paraId="11D960CF" w14:textId="77777777" w:rsidR="00C8690F" w:rsidRDefault="00C8690F" w:rsidP="00C8690F">
      <w:r>
        <w:t xml:space="preserve"> </w:t>
      </w:r>
    </w:p>
    <w:p w14:paraId="5B63A2B7" w14:textId="77777777" w:rsidR="00C8690F" w:rsidRDefault="00C8690F" w:rsidP="00C8690F">
      <w:r>
        <w:t>4. Laptop (Does the company provide laptops to students using or do students need to use their own?)</w:t>
      </w:r>
    </w:p>
    <w:p w14:paraId="18662531" w14:textId="77777777" w:rsidR="00C8690F" w:rsidRDefault="00C8690F" w:rsidP="00C8690F">
      <w:r>
        <w:t>Company Provide</w:t>
      </w:r>
    </w:p>
    <w:p w14:paraId="21AD930F" w14:textId="77777777" w:rsidR="00C8690F" w:rsidRDefault="00C8690F" w:rsidP="00C8690F"/>
    <w:p w14:paraId="1AEF5A27" w14:textId="77777777" w:rsidR="00C8690F" w:rsidRDefault="00C8690F" w:rsidP="00C8690F">
      <w:r>
        <w:t>5. Internship Main Tasks (What will students do during the internship?): (please attach job description)</w:t>
      </w:r>
    </w:p>
    <w:p w14:paraId="6B624A61" w14:textId="56DCF73E" w:rsidR="00C8690F" w:rsidRDefault="00C8690F" w:rsidP="00C8690F">
      <w:r>
        <w:t>In the attachment file</w:t>
      </w:r>
    </w:p>
    <w:p w14:paraId="34CC5EA1" w14:textId="77777777" w:rsidR="00C8690F" w:rsidRDefault="00C8690F" w:rsidP="00C8690F"/>
    <w:p w14:paraId="1F5715D7" w14:textId="77777777" w:rsidR="00C8690F" w:rsidRDefault="00C8690F" w:rsidP="00C8690F">
      <w:r>
        <w:t>6. What are your requirements (Skills and Personality)?: (please attach job description)</w:t>
      </w:r>
    </w:p>
    <w:p w14:paraId="6AED9A4A" w14:textId="77777777" w:rsidR="00C8690F" w:rsidRDefault="00C8690F" w:rsidP="00C8690F">
      <w:r>
        <w:t xml:space="preserve">Computer Skill with good communication </w:t>
      </w:r>
    </w:p>
    <w:p w14:paraId="38450A23" w14:textId="77777777" w:rsidR="00C8690F" w:rsidRDefault="00C8690F" w:rsidP="00C8690F"/>
    <w:p w14:paraId="4BA2A0EE" w14:textId="77777777" w:rsidR="00C8690F" w:rsidRDefault="00C8690F" w:rsidP="00C8690F">
      <w:r>
        <w:t>7. Internship Supervisor (Who will supervise students in the company?):</w:t>
      </w:r>
    </w:p>
    <w:p w14:paraId="3904977D" w14:textId="77777777" w:rsidR="00C8690F" w:rsidRDefault="00C8690F" w:rsidP="00C8690F">
      <w:r>
        <w:t>• Name: Mrs.  Ourm Thary</w:t>
      </w:r>
    </w:p>
    <w:p w14:paraId="003465C3" w14:textId="77777777" w:rsidR="00C8690F" w:rsidRDefault="00C8690F" w:rsidP="00C8690F">
      <w:r>
        <w:t xml:space="preserve">• Position:Senior Solution Sales </w:t>
      </w:r>
    </w:p>
    <w:p w14:paraId="7530AB06" w14:textId="77777777" w:rsidR="00C8690F" w:rsidRDefault="00C8690F" w:rsidP="00C8690F">
      <w:r>
        <w:t>• Mobile:093 999 257</w:t>
      </w:r>
    </w:p>
    <w:p w14:paraId="671E066E" w14:textId="77777777" w:rsidR="00C8690F" w:rsidRDefault="00C8690F" w:rsidP="00C8690F">
      <w:r>
        <w:t>• Email:s.sales03@t-ogroup.com</w:t>
      </w:r>
    </w:p>
    <w:p w14:paraId="05E99EEE" w14:textId="77777777" w:rsidR="00C8690F" w:rsidRDefault="00C8690F" w:rsidP="00C8690F"/>
    <w:p w14:paraId="6E82B253" w14:textId="77777777" w:rsidR="00C8690F" w:rsidRDefault="00C8690F" w:rsidP="00C8690F">
      <w:r>
        <w:t>8. Internship Agreement Signee (Who will sign the agreement from the company side?):</w:t>
      </w:r>
    </w:p>
    <w:p w14:paraId="27001E41" w14:textId="77777777" w:rsidR="00C8690F" w:rsidRDefault="00C8690F" w:rsidP="00C8690F">
      <w:r>
        <w:t>• Name: Mrs. Phal Shomphors</w:t>
      </w:r>
    </w:p>
    <w:p w14:paraId="4A956015" w14:textId="77777777" w:rsidR="00C8690F" w:rsidRDefault="00C8690F" w:rsidP="00C8690F">
      <w:r>
        <w:t>• Position: HR and Admin Officer</w:t>
      </w:r>
    </w:p>
    <w:p w14:paraId="5F93CF82" w14:textId="77777777" w:rsidR="00C8690F" w:rsidRDefault="00C8690F" w:rsidP="00C8690F"/>
    <w:sectPr w:rsidR="00C8690F" w:rsidSect="00C8690F">
      <w:pgSz w:w="12240" w:h="15840"/>
      <w:pgMar w:top="630" w:right="1440" w:bottom="90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zQztjA3N7E0NDJT0lEKTi0uzszPAykwrAUAHTHk6iwAAAA="/>
  </w:docVars>
  <w:rsids>
    <w:rsidRoot w:val="00C8690F"/>
    <w:rsid w:val="0019105D"/>
    <w:rsid w:val="0035508D"/>
    <w:rsid w:val="0039774A"/>
    <w:rsid w:val="00827802"/>
    <w:rsid w:val="00C86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725D3"/>
  <w15:chartTrackingRefBased/>
  <w15:docId w15:val="{E6EA1D60-7088-4262-BC12-89960E8FC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36"/>
        <w:lang w:val="en-US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 SyNich</dc:creator>
  <cp:keywords/>
  <dc:description/>
  <cp:lastModifiedBy>Hun SyNich</cp:lastModifiedBy>
  <cp:revision>6</cp:revision>
  <dcterms:created xsi:type="dcterms:W3CDTF">2021-08-24T09:40:00Z</dcterms:created>
  <dcterms:modified xsi:type="dcterms:W3CDTF">2021-10-15T10:46:00Z</dcterms:modified>
</cp:coreProperties>
</file>